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16A3D01" w14:textId="36AFED2F" w:rsidR="005E7107" w:rsidRPr="006B23F1" w:rsidRDefault="0093101C">
      <w:pPr>
        <w:rPr>
          <w:lang w:val="en-GB"/>
        </w:rPr>
      </w:pPr>
      <w:r w:rsidRPr="006B23F1">
        <w:rPr>
          <w:lang w:val="en-GB"/>
        </w:rPr>
        <w:t>H</w:t>
      </w:r>
      <w:r w:rsidR="006B23F1" w:rsidRPr="006B23F1">
        <w:rPr>
          <w:lang w:val="en-GB"/>
        </w:rPr>
        <w:t>os</w:t>
      </w:r>
      <w:r w:rsidRPr="006B23F1">
        <w:rPr>
          <w:lang w:val="en-GB"/>
        </w:rPr>
        <w:t xml:space="preserve">pital </w:t>
      </w:r>
      <w:r w:rsidR="006B23F1" w:rsidRPr="006B23F1">
        <w:rPr>
          <w:lang w:val="en-GB"/>
        </w:rPr>
        <w:t>name</w:t>
      </w:r>
      <w:r w:rsidRPr="006B23F1">
        <w:rPr>
          <w:lang w:val="en-GB"/>
        </w:rPr>
        <w:t>:</w:t>
      </w:r>
      <w:r w:rsidR="006B23F1" w:rsidRPr="006B23F1">
        <w:rPr>
          <w:lang w:val="en-GB"/>
        </w:rPr>
        <w:t xml:space="preserve"> </w:t>
      </w:r>
      <w:r w:rsidRPr="006B23F1">
        <w:rPr>
          <w:lang w:val="en-GB"/>
        </w:rPr>
        <w:t>…………………………</w:t>
      </w:r>
    </w:p>
    <w:p w14:paraId="33B2FC79" w14:textId="77777777" w:rsidR="0093101C" w:rsidRPr="006B23F1" w:rsidRDefault="0093101C">
      <w:pPr>
        <w:rPr>
          <w:lang w:val="en-GB"/>
        </w:rPr>
      </w:pPr>
    </w:p>
    <w:p w14:paraId="748C6EC4" w14:textId="77777777" w:rsidR="0093101C" w:rsidRPr="006B23F1" w:rsidRDefault="0093101C">
      <w:pPr>
        <w:rPr>
          <w:lang w:val="en-GB"/>
        </w:rPr>
      </w:pPr>
    </w:p>
    <w:p w14:paraId="4A8259FA" w14:textId="6C16C81C" w:rsidR="0093101C" w:rsidRPr="006B23F1" w:rsidRDefault="00A07727" w:rsidP="0093101C">
      <w:pPr>
        <w:jc w:val="center"/>
        <w:rPr>
          <w:b/>
          <w:sz w:val="28"/>
          <w:lang w:val="en-GB"/>
        </w:rPr>
      </w:pPr>
      <w:r w:rsidRPr="006B23F1">
        <w:rPr>
          <w:b/>
          <w:sz w:val="28"/>
          <w:lang w:val="en-GB"/>
        </w:rPr>
        <w:t>REGIST</w:t>
      </w:r>
      <w:r w:rsidR="006B23F1">
        <w:rPr>
          <w:b/>
          <w:sz w:val="28"/>
          <w:lang w:val="en-GB"/>
        </w:rPr>
        <w:t xml:space="preserve">ER </w:t>
      </w:r>
      <w:r w:rsidR="000C3269">
        <w:rPr>
          <w:b/>
          <w:sz w:val="28"/>
          <w:lang w:val="en-GB"/>
        </w:rPr>
        <w:t>OF</w:t>
      </w:r>
      <w:r w:rsidR="006B23F1">
        <w:rPr>
          <w:b/>
          <w:sz w:val="28"/>
          <w:lang w:val="en-GB"/>
        </w:rPr>
        <w:t xml:space="preserve"> END-OF-LIFE </w:t>
      </w:r>
      <w:r w:rsidRPr="006B23F1">
        <w:rPr>
          <w:b/>
          <w:sz w:val="28"/>
          <w:lang w:val="en-GB"/>
        </w:rPr>
        <w:t>PRODU</w:t>
      </w:r>
      <w:r w:rsidR="006B23F1">
        <w:rPr>
          <w:b/>
          <w:sz w:val="28"/>
          <w:lang w:val="en-GB"/>
        </w:rPr>
        <w:t>C</w:t>
      </w:r>
      <w:r w:rsidRPr="006B23F1">
        <w:rPr>
          <w:b/>
          <w:sz w:val="28"/>
          <w:lang w:val="en-GB"/>
        </w:rPr>
        <w:t>TS</w:t>
      </w:r>
    </w:p>
    <w:p w14:paraId="05C2A091" w14:textId="77777777" w:rsidR="0093101C" w:rsidRPr="006B23F1" w:rsidRDefault="0093101C">
      <w:pPr>
        <w:rPr>
          <w:lang w:val="en-GB"/>
        </w:rPr>
      </w:pPr>
    </w:p>
    <w:p w14:paraId="16969EDD" w14:textId="77777777" w:rsidR="002E0BA9" w:rsidRPr="006B23F1" w:rsidRDefault="002E0BA9">
      <w:pPr>
        <w:rPr>
          <w:lang w:val="en-GB"/>
        </w:rPr>
      </w:pPr>
    </w:p>
    <w:tbl>
      <w:tblPr>
        <w:tblpPr w:leftFromText="141" w:rightFromText="141" w:vertAnchor="page" w:horzAnchor="margin" w:tblpXSpec="center" w:tblpY="3887"/>
        <w:tblW w:w="15866" w:type="dxa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158"/>
        <w:gridCol w:w="2437"/>
        <w:gridCol w:w="1249"/>
        <w:gridCol w:w="1111"/>
        <w:gridCol w:w="981"/>
        <w:gridCol w:w="1134"/>
        <w:gridCol w:w="1418"/>
        <w:gridCol w:w="1559"/>
        <w:gridCol w:w="1417"/>
        <w:gridCol w:w="1418"/>
        <w:gridCol w:w="1984"/>
      </w:tblGrid>
      <w:tr w:rsidR="006904B9" w:rsidRPr="003F7A99" w14:paraId="6231BE13" w14:textId="77777777" w:rsidTr="002E0BA9">
        <w:trPr>
          <w:trHeight w:val="465"/>
        </w:trPr>
        <w:tc>
          <w:tcPr>
            <w:tcW w:w="1158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594300" w14:textId="77777777" w:rsidR="006904B9" w:rsidRPr="006B23F1" w:rsidRDefault="006904B9" w:rsidP="002E0BA9">
            <w:pPr>
              <w:jc w:val="center"/>
              <w:rPr>
                <w:rFonts w:cs="Arial"/>
                <w:b/>
                <w:bCs/>
                <w:sz w:val="22"/>
                <w:szCs w:val="20"/>
                <w:lang w:val="en-GB"/>
              </w:rPr>
            </w:pPr>
            <w:r w:rsidRPr="006B23F1">
              <w:rPr>
                <w:rFonts w:cs="Arial"/>
                <w:b/>
                <w:bCs/>
                <w:sz w:val="22"/>
                <w:szCs w:val="20"/>
                <w:lang w:val="en-GB"/>
              </w:rPr>
              <w:t>Date</w:t>
            </w:r>
          </w:p>
        </w:tc>
        <w:tc>
          <w:tcPr>
            <w:tcW w:w="2437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6C321E" w14:textId="3C9C13E2" w:rsidR="006904B9" w:rsidRPr="006B23F1" w:rsidRDefault="006904B9" w:rsidP="002E0BA9">
            <w:pPr>
              <w:jc w:val="center"/>
              <w:rPr>
                <w:rFonts w:cs="Arial"/>
                <w:b/>
                <w:bCs/>
                <w:sz w:val="22"/>
                <w:szCs w:val="20"/>
                <w:lang w:val="en-GB"/>
              </w:rPr>
            </w:pPr>
            <w:r w:rsidRPr="006B23F1">
              <w:rPr>
                <w:rFonts w:cs="Arial"/>
                <w:b/>
                <w:bCs/>
                <w:sz w:val="22"/>
                <w:szCs w:val="20"/>
                <w:lang w:val="en-GB"/>
              </w:rPr>
              <w:t>PRODU</w:t>
            </w:r>
            <w:r w:rsidR="006B23F1">
              <w:rPr>
                <w:rFonts w:cs="Arial"/>
                <w:b/>
                <w:bCs/>
                <w:sz w:val="22"/>
                <w:szCs w:val="20"/>
                <w:lang w:val="en-GB"/>
              </w:rPr>
              <w:t>C</w:t>
            </w:r>
            <w:r w:rsidRPr="006B23F1">
              <w:rPr>
                <w:rFonts w:cs="Arial"/>
                <w:b/>
                <w:bCs/>
                <w:sz w:val="22"/>
                <w:szCs w:val="20"/>
                <w:lang w:val="en-GB"/>
              </w:rPr>
              <w:t>T</w:t>
            </w:r>
          </w:p>
        </w:tc>
        <w:tc>
          <w:tcPr>
            <w:tcW w:w="1249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CB5794" w14:textId="77777777" w:rsidR="006904B9" w:rsidRPr="006B23F1" w:rsidRDefault="006904B9" w:rsidP="002E0BA9">
            <w:pPr>
              <w:jc w:val="center"/>
              <w:rPr>
                <w:rFonts w:cs="Arial"/>
                <w:b/>
                <w:bCs/>
                <w:sz w:val="22"/>
                <w:szCs w:val="20"/>
                <w:lang w:val="en-GB"/>
              </w:rPr>
            </w:pPr>
            <w:r w:rsidRPr="006B23F1">
              <w:rPr>
                <w:rFonts w:cs="Arial"/>
                <w:b/>
                <w:bCs/>
                <w:sz w:val="22"/>
                <w:szCs w:val="20"/>
                <w:lang w:val="en-GB"/>
              </w:rPr>
              <w:t>Dosage</w:t>
            </w:r>
          </w:p>
        </w:tc>
        <w:tc>
          <w:tcPr>
            <w:tcW w:w="1111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EBA8D2" w14:textId="4AB3A4B6" w:rsidR="006904B9" w:rsidRPr="006B23F1" w:rsidRDefault="006904B9" w:rsidP="002E0BA9">
            <w:pPr>
              <w:jc w:val="center"/>
              <w:rPr>
                <w:rFonts w:cs="Arial"/>
                <w:b/>
                <w:bCs/>
                <w:sz w:val="22"/>
                <w:szCs w:val="20"/>
                <w:lang w:val="en-GB"/>
              </w:rPr>
            </w:pPr>
            <w:r w:rsidRPr="006B23F1">
              <w:rPr>
                <w:rFonts w:cs="Arial"/>
                <w:b/>
                <w:bCs/>
                <w:sz w:val="22"/>
                <w:szCs w:val="20"/>
                <w:lang w:val="en-GB"/>
              </w:rPr>
              <w:t>Form</w:t>
            </w:r>
          </w:p>
        </w:tc>
        <w:tc>
          <w:tcPr>
            <w:tcW w:w="981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DB87B3E" w14:textId="68C2AB43" w:rsidR="006904B9" w:rsidRPr="006B23F1" w:rsidRDefault="006904B9" w:rsidP="002E0BA9">
            <w:pPr>
              <w:jc w:val="center"/>
              <w:rPr>
                <w:rFonts w:cs="Arial"/>
                <w:b/>
                <w:bCs/>
                <w:sz w:val="22"/>
                <w:szCs w:val="20"/>
                <w:lang w:val="en-GB"/>
              </w:rPr>
            </w:pPr>
            <w:r w:rsidRPr="006B23F1">
              <w:rPr>
                <w:rFonts w:cs="Arial"/>
                <w:b/>
                <w:bCs/>
                <w:sz w:val="22"/>
                <w:szCs w:val="20"/>
                <w:lang w:val="en-GB"/>
              </w:rPr>
              <w:t>Unit</w:t>
            </w:r>
          </w:p>
        </w:tc>
        <w:tc>
          <w:tcPr>
            <w:tcW w:w="1134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5CFC92" w14:textId="6A72BDEB" w:rsidR="006904B9" w:rsidRPr="006B23F1" w:rsidRDefault="006904B9" w:rsidP="002E0BA9">
            <w:pPr>
              <w:jc w:val="center"/>
              <w:rPr>
                <w:rFonts w:cs="Arial"/>
                <w:b/>
                <w:bCs/>
                <w:sz w:val="22"/>
                <w:szCs w:val="20"/>
                <w:lang w:val="en-GB"/>
              </w:rPr>
            </w:pPr>
            <w:r w:rsidRPr="006B23F1">
              <w:rPr>
                <w:rFonts w:cs="Arial"/>
                <w:b/>
                <w:bCs/>
                <w:sz w:val="22"/>
                <w:szCs w:val="20"/>
                <w:lang w:val="en-GB"/>
              </w:rPr>
              <w:t>Quantit</w:t>
            </w:r>
            <w:r w:rsidR="006B23F1">
              <w:rPr>
                <w:rFonts w:cs="Arial"/>
                <w:b/>
                <w:bCs/>
                <w:sz w:val="22"/>
                <w:szCs w:val="20"/>
                <w:lang w:val="en-GB"/>
              </w:rPr>
              <w:t>y</w:t>
            </w:r>
          </w:p>
        </w:tc>
        <w:tc>
          <w:tcPr>
            <w:tcW w:w="1418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526167" w14:textId="52714DF0" w:rsidR="006904B9" w:rsidRPr="006B23F1" w:rsidRDefault="006B23F1" w:rsidP="002E0BA9">
            <w:pPr>
              <w:jc w:val="center"/>
              <w:rPr>
                <w:rFonts w:cs="Arial"/>
                <w:b/>
                <w:bCs/>
                <w:sz w:val="22"/>
                <w:szCs w:val="20"/>
                <w:lang w:val="en-GB"/>
              </w:rPr>
            </w:pPr>
            <w:r>
              <w:rPr>
                <w:rFonts w:cs="Arial"/>
                <w:b/>
                <w:bCs/>
                <w:sz w:val="22"/>
                <w:szCs w:val="20"/>
                <w:lang w:val="en-GB"/>
              </w:rPr>
              <w:t>Batch number</w:t>
            </w:r>
          </w:p>
        </w:tc>
        <w:tc>
          <w:tcPr>
            <w:tcW w:w="1559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6F89A0" w14:textId="3E104EDA" w:rsidR="006904B9" w:rsidRPr="006B23F1" w:rsidRDefault="006B23F1" w:rsidP="002E0BA9">
            <w:pPr>
              <w:jc w:val="center"/>
              <w:rPr>
                <w:rFonts w:cs="Arial"/>
                <w:b/>
                <w:bCs/>
                <w:sz w:val="22"/>
                <w:szCs w:val="20"/>
                <w:lang w:val="en-GB"/>
              </w:rPr>
            </w:pPr>
            <w:r>
              <w:rPr>
                <w:rFonts w:cs="Arial"/>
                <w:b/>
                <w:bCs/>
                <w:sz w:val="22"/>
                <w:szCs w:val="20"/>
                <w:lang w:val="en-GB"/>
              </w:rPr>
              <w:t>Expiry d</w:t>
            </w:r>
            <w:r w:rsidR="006904B9" w:rsidRPr="006B23F1">
              <w:rPr>
                <w:rFonts w:cs="Arial"/>
                <w:b/>
                <w:bCs/>
                <w:sz w:val="22"/>
                <w:szCs w:val="20"/>
                <w:lang w:val="en-GB"/>
              </w:rPr>
              <w:t>ate</w:t>
            </w:r>
          </w:p>
        </w:tc>
        <w:tc>
          <w:tcPr>
            <w:tcW w:w="1417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FFBDD4" w14:textId="2DBD52E6" w:rsidR="006904B9" w:rsidRPr="006B23F1" w:rsidRDefault="006904B9" w:rsidP="002E0BA9">
            <w:pPr>
              <w:jc w:val="center"/>
              <w:rPr>
                <w:rFonts w:cs="Arial"/>
                <w:b/>
                <w:bCs/>
                <w:sz w:val="22"/>
                <w:szCs w:val="20"/>
                <w:lang w:val="en-GB"/>
              </w:rPr>
            </w:pPr>
            <w:r w:rsidRPr="006B23F1">
              <w:rPr>
                <w:rFonts w:cs="Arial"/>
                <w:b/>
                <w:bCs/>
                <w:sz w:val="22"/>
                <w:szCs w:val="20"/>
                <w:lang w:val="en-GB"/>
              </w:rPr>
              <w:t>Unit</w:t>
            </w:r>
            <w:r w:rsidR="006B23F1">
              <w:rPr>
                <w:rFonts w:cs="Arial"/>
                <w:b/>
                <w:bCs/>
                <w:sz w:val="22"/>
                <w:szCs w:val="20"/>
                <w:lang w:val="en-GB"/>
              </w:rPr>
              <w:t xml:space="preserve"> price</w:t>
            </w:r>
          </w:p>
        </w:tc>
        <w:tc>
          <w:tcPr>
            <w:tcW w:w="1418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1224DDA" w14:textId="24AF6DB1" w:rsidR="006904B9" w:rsidRPr="006B23F1" w:rsidRDefault="006B23F1" w:rsidP="002E0BA9">
            <w:pPr>
              <w:jc w:val="center"/>
              <w:rPr>
                <w:rFonts w:cs="Arial"/>
                <w:b/>
                <w:bCs/>
                <w:sz w:val="22"/>
                <w:szCs w:val="20"/>
                <w:lang w:val="en-GB"/>
              </w:rPr>
            </w:pPr>
            <w:r>
              <w:rPr>
                <w:rFonts w:cs="Arial"/>
                <w:b/>
                <w:bCs/>
                <w:sz w:val="22"/>
                <w:szCs w:val="20"/>
                <w:lang w:val="en-GB"/>
              </w:rPr>
              <w:t>To</w:t>
            </w:r>
            <w:r w:rsidR="006904B9" w:rsidRPr="006B23F1">
              <w:rPr>
                <w:rFonts w:cs="Arial"/>
                <w:b/>
                <w:bCs/>
                <w:sz w:val="22"/>
                <w:szCs w:val="20"/>
                <w:lang w:val="en-GB"/>
              </w:rPr>
              <w:t>tal</w:t>
            </w:r>
            <w:r>
              <w:rPr>
                <w:rFonts w:cs="Arial"/>
                <w:b/>
                <w:bCs/>
                <w:sz w:val="22"/>
                <w:szCs w:val="20"/>
                <w:lang w:val="en-GB"/>
              </w:rPr>
              <w:t xml:space="preserve"> price</w:t>
            </w:r>
          </w:p>
        </w:tc>
        <w:tc>
          <w:tcPr>
            <w:tcW w:w="1984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1C1163E3" w14:textId="5976D174" w:rsidR="006904B9" w:rsidRPr="006B23F1" w:rsidRDefault="003F7A99" w:rsidP="002E0BA9">
            <w:pPr>
              <w:jc w:val="center"/>
              <w:rPr>
                <w:rFonts w:cs="Arial"/>
                <w:b/>
                <w:bCs/>
                <w:sz w:val="22"/>
                <w:szCs w:val="20"/>
                <w:lang w:val="en-GB"/>
              </w:rPr>
            </w:pPr>
            <w:r>
              <w:rPr>
                <w:rFonts w:cs="Arial"/>
                <w:b/>
                <w:bCs/>
                <w:sz w:val="22"/>
                <w:szCs w:val="20"/>
                <w:lang w:val="en-GB"/>
              </w:rPr>
              <w:t xml:space="preserve">Reasons for end-of-life </w:t>
            </w:r>
            <w:r w:rsidRPr="003F7A99">
              <w:rPr>
                <w:rFonts w:cs="Arial"/>
                <w:bCs/>
                <w:sz w:val="18"/>
                <w:szCs w:val="20"/>
                <w:lang w:val="en-GB"/>
              </w:rPr>
              <w:t>(</w:t>
            </w:r>
            <w:proofErr w:type="spellStart"/>
            <w:r w:rsidRPr="003F7A99">
              <w:rPr>
                <w:rFonts w:cs="Arial"/>
                <w:bCs/>
                <w:sz w:val="18"/>
                <w:szCs w:val="20"/>
                <w:lang w:val="en-GB"/>
              </w:rPr>
              <w:t>exp</w:t>
            </w:r>
            <w:proofErr w:type="spellEnd"/>
            <w:r w:rsidRPr="003F7A99">
              <w:rPr>
                <w:rFonts w:cs="Arial"/>
                <w:bCs/>
                <w:sz w:val="18"/>
                <w:szCs w:val="20"/>
                <w:lang w:val="en-GB"/>
              </w:rPr>
              <w:t>, damaged, etc.)</w:t>
            </w:r>
          </w:p>
        </w:tc>
      </w:tr>
      <w:tr w:rsidR="006904B9" w:rsidRPr="003F7A99" w14:paraId="58868965" w14:textId="77777777" w:rsidTr="002E0BA9">
        <w:trPr>
          <w:trHeight w:val="255"/>
        </w:trPr>
        <w:tc>
          <w:tcPr>
            <w:tcW w:w="1158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955D69A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D169F1F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E3458C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EFEB2A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31DAC42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663F83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9F4EC5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9DAEA9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427419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B6C895F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2DDED462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</w:tr>
      <w:tr w:rsidR="006904B9" w:rsidRPr="003F7A99" w14:paraId="6F9B2584" w14:textId="77777777" w:rsidTr="002E0BA9">
        <w:trPr>
          <w:trHeight w:val="255"/>
        </w:trPr>
        <w:tc>
          <w:tcPr>
            <w:tcW w:w="1158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C51C0B5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5AB181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D585BDB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C8D107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007C5AC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371FF1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D12CD5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B19768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0A5B2F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158CADA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266AF08D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</w:tr>
      <w:tr w:rsidR="006904B9" w:rsidRPr="003F7A99" w14:paraId="3E5464D9" w14:textId="77777777" w:rsidTr="002E0BA9">
        <w:trPr>
          <w:trHeight w:val="255"/>
        </w:trPr>
        <w:tc>
          <w:tcPr>
            <w:tcW w:w="1158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FB200E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099088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FA63E9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BD7A575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AF33BBE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47B161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6CA969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ABEC72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9AC04F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9D069F2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6B7D3B2F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</w:tr>
      <w:tr w:rsidR="006904B9" w:rsidRPr="003F7A99" w14:paraId="444D1E32" w14:textId="77777777" w:rsidTr="002E0BA9">
        <w:trPr>
          <w:trHeight w:val="255"/>
        </w:trPr>
        <w:tc>
          <w:tcPr>
            <w:tcW w:w="1158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6ADAC87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C08CC4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E4E6E2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7A6855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30164DC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873FE9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ABAE61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4D85D3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13A72D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10133AD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362854E1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</w:tr>
      <w:tr w:rsidR="006904B9" w:rsidRPr="003F7A99" w14:paraId="7B1DF1F9" w14:textId="77777777" w:rsidTr="002E0BA9">
        <w:trPr>
          <w:trHeight w:val="255"/>
        </w:trPr>
        <w:tc>
          <w:tcPr>
            <w:tcW w:w="1158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D8C3190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6565380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8CE4ED0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B237F6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919AD42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18B576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F64CB3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E97141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AA98C3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3B35BFD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52DCC928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</w:tr>
      <w:tr w:rsidR="006904B9" w:rsidRPr="003F7A99" w14:paraId="419CF0C8" w14:textId="77777777" w:rsidTr="002E0BA9">
        <w:trPr>
          <w:trHeight w:val="255"/>
        </w:trPr>
        <w:tc>
          <w:tcPr>
            <w:tcW w:w="1158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6D8D39E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3B3F7A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6FECE17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35069E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54BD96E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E11884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B766BB2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90E9383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3DC835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03654E5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4F63C582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</w:tr>
      <w:tr w:rsidR="006904B9" w:rsidRPr="003F7A99" w14:paraId="6EEB4BBB" w14:textId="77777777" w:rsidTr="002E0BA9">
        <w:trPr>
          <w:trHeight w:val="255"/>
        </w:trPr>
        <w:tc>
          <w:tcPr>
            <w:tcW w:w="1158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CCDF95B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E3E396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59ECEED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754757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63ECE83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28565BC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9CB7BD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418A5A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657D7C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28BA8E7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72DBA239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</w:tr>
      <w:tr w:rsidR="006904B9" w:rsidRPr="003F7A99" w14:paraId="1B043014" w14:textId="77777777" w:rsidTr="002E0BA9">
        <w:trPr>
          <w:trHeight w:val="255"/>
        </w:trPr>
        <w:tc>
          <w:tcPr>
            <w:tcW w:w="1158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C53BD8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95B17F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9C741C9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C337E09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E76D3B9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A51961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CB686B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71A3F7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AC256D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E24B99E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31F18EE8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</w:tr>
      <w:tr w:rsidR="006904B9" w:rsidRPr="003F7A99" w14:paraId="520E173A" w14:textId="77777777" w:rsidTr="002E0BA9">
        <w:trPr>
          <w:trHeight w:val="255"/>
        </w:trPr>
        <w:tc>
          <w:tcPr>
            <w:tcW w:w="1158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B521EC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1E3061E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D6E8D41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52DE714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D06DCC1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B4FC6F0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8F8B2E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DB1AB6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9C7807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8B5A26C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7B24E910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</w:tr>
      <w:tr w:rsidR="006904B9" w:rsidRPr="003F7A99" w14:paraId="0F1529B0" w14:textId="77777777" w:rsidTr="002E0BA9">
        <w:trPr>
          <w:trHeight w:val="255"/>
        </w:trPr>
        <w:tc>
          <w:tcPr>
            <w:tcW w:w="1158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9DF533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D452F0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7E7784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BBB604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D429C58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74B8E2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BE57292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C6914EA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65458F4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CE583E6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1C01E0AE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</w:tr>
      <w:tr w:rsidR="006904B9" w:rsidRPr="003F7A99" w14:paraId="66B64C3C" w14:textId="77777777" w:rsidTr="002E0BA9">
        <w:trPr>
          <w:trHeight w:val="255"/>
        </w:trPr>
        <w:tc>
          <w:tcPr>
            <w:tcW w:w="1158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9ECFA70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5068B0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CD0526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4B5B26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7F47A34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00D59C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0FAEC4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B08106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252ABA2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88F2146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75FC2F7A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</w:tr>
      <w:tr w:rsidR="006904B9" w:rsidRPr="003F7A99" w14:paraId="0E21B11D" w14:textId="77777777" w:rsidTr="002E0BA9">
        <w:trPr>
          <w:trHeight w:val="255"/>
        </w:trPr>
        <w:tc>
          <w:tcPr>
            <w:tcW w:w="1158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978FCE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74D543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2635E5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8EE61C4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C29724C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D129C22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DFCABF9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15E77C0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024EA2E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33889A1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4B04B1B1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</w:tr>
      <w:tr w:rsidR="006904B9" w:rsidRPr="003F7A99" w14:paraId="47F71734" w14:textId="77777777" w:rsidTr="002E0BA9">
        <w:trPr>
          <w:trHeight w:val="255"/>
        </w:trPr>
        <w:tc>
          <w:tcPr>
            <w:tcW w:w="1158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9468E5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88FE59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92580C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48BBA6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D5394E9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84A509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BBFD73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FF6DA93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C2C2347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4522785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6EC2F327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</w:tr>
      <w:tr w:rsidR="006904B9" w:rsidRPr="003F7A99" w14:paraId="4228FDF2" w14:textId="77777777" w:rsidTr="002E0BA9">
        <w:trPr>
          <w:trHeight w:val="255"/>
        </w:trPr>
        <w:tc>
          <w:tcPr>
            <w:tcW w:w="1158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D41FF6D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F0FB20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2DEBE4A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636D130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003C9AD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5C9DE8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229FA0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352BCB0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1DA265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3EC0390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3051835B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</w:tr>
      <w:tr w:rsidR="006904B9" w:rsidRPr="003F7A99" w14:paraId="4D2D0BD0" w14:textId="77777777" w:rsidTr="002E0BA9">
        <w:trPr>
          <w:trHeight w:val="255"/>
        </w:trPr>
        <w:tc>
          <w:tcPr>
            <w:tcW w:w="1158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9A2F61F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C8C87F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C083AF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88985C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749B559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BEEC73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81DECE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54D5550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CE94AF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A2AE75F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3AFB13A2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</w:tr>
      <w:tr w:rsidR="006904B9" w:rsidRPr="003F7A99" w14:paraId="69B2F511" w14:textId="77777777" w:rsidTr="002E0BA9">
        <w:trPr>
          <w:trHeight w:val="255"/>
        </w:trPr>
        <w:tc>
          <w:tcPr>
            <w:tcW w:w="1158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2AFBDC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00D03D6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58E535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35E1280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AF86FBA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E2E107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DF94B2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58519F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401C40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68894C6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00C03B63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</w:tr>
      <w:tr w:rsidR="006904B9" w:rsidRPr="003F7A99" w14:paraId="2C917566" w14:textId="77777777" w:rsidTr="002E0BA9">
        <w:trPr>
          <w:trHeight w:val="270"/>
        </w:trPr>
        <w:tc>
          <w:tcPr>
            <w:tcW w:w="1158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707E8C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B378FC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3510E6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9D6079F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2EF1DD9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A590BC9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52604E6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96AE17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A18D96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1C1762E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45DF8F83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</w:tr>
      <w:tr w:rsidR="006904B9" w:rsidRPr="003F7A99" w14:paraId="0E6941FE" w14:textId="77777777" w:rsidTr="002E0BA9">
        <w:trPr>
          <w:trHeight w:val="270"/>
        </w:trPr>
        <w:tc>
          <w:tcPr>
            <w:tcW w:w="11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351979B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4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C31EF13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2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AD769B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1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3ABF5D2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9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7024724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D6FFF5A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CA40046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AAB82E1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C8B88B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5C9F4A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F5797D9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</w:tr>
      <w:tr w:rsidR="006904B9" w:rsidRPr="003F7A99" w14:paraId="54C46895" w14:textId="77777777" w:rsidTr="002E0BA9">
        <w:trPr>
          <w:trHeight w:val="270"/>
        </w:trPr>
        <w:tc>
          <w:tcPr>
            <w:tcW w:w="1158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155EF3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437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9E87A88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249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B15666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111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C4C5A3A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981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282E2E60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B5E169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2952606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E0ACD0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C52927C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6CA809B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1B480F8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</w:tr>
      <w:tr w:rsidR="006904B9" w:rsidRPr="003F7A99" w14:paraId="506C3196" w14:textId="77777777" w:rsidTr="002E0BA9">
        <w:trPr>
          <w:trHeight w:val="270"/>
        </w:trPr>
        <w:tc>
          <w:tcPr>
            <w:tcW w:w="1158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ED08B4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43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739C6F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3452D42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11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FE61C23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98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49D2386A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CB2236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BEC3415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96C187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58B1ED9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52B5D9F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BB38118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</w:tr>
      <w:tr w:rsidR="00DD0B13" w:rsidRPr="003F7A99" w14:paraId="1D6DABE5" w14:textId="77777777" w:rsidTr="002E0BA9">
        <w:trPr>
          <w:trHeight w:val="270"/>
        </w:trPr>
        <w:tc>
          <w:tcPr>
            <w:tcW w:w="1158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1B7265A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437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4722E3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249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12304A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111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D347D9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981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E7815D1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E9BF6D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418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61A3E5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559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D9663A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417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339756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418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E419708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984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154BF11D" w14:textId="77777777" w:rsidR="006904B9" w:rsidRPr="006B23F1" w:rsidRDefault="006904B9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</w:tr>
      <w:tr w:rsidR="00DD0B13" w:rsidRPr="006B23F1" w14:paraId="2F927023" w14:textId="77777777" w:rsidTr="002E0BA9">
        <w:trPr>
          <w:trHeight w:val="270"/>
        </w:trPr>
        <w:tc>
          <w:tcPr>
            <w:tcW w:w="12464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368392D" w14:textId="5F7C48BB" w:rsidR="00DD0B13" w:rsidRPr="006B23F1" w:rsidRDefault="006B23F1" w:rsidP="002E0BA9">
            <w:pPr>
              <w:jc w:val="right"/>
              <w:rPr>
                <w:rFonts w:cs="Arial"/>
                <w:b/>
                <w:sz w:val="20"/>
                <w:szCs w:val="20"/>
                <w:lang w:val="en-GB"/>
              </w:rPr>
            </w:pPr>
            <w:r>
              <w:rPr>
                <w:rFonts w:cs="Arial"/>
                <w:b/>
                <w:sz w:val="20"/>
                <w:szCs w:val="20"/>
                <w:lang w:val="en-GB"/>
              </w:rPr>
              <w:t>T</w:t>
            </w:r>
            <w:r w:rsidR="00DD0B13" w:rsidRPr="006B23F1">
              <w:rPr>
                <w:rFonts w:cs="Arial"/>
                <w:b/>
                <w:sz w:val="20"/>
                <w:szCs w:val="20"/>
                <w:lang w:val="en-GB"/>
              </w:rPr>
              <w:t>otal</w:t>
            </w:r>
            <w:r>
              <w:rPr>
                <w:rFonts w:cs="Arial"/>
                <w:b/>
                <w:sz w:val="20"/>
                <w:szCs w:val="20"/>
                <w:lang w:val="en-GB"/>
              </w:rPr>
              <w:t xml:space="preserve"> valu</w:t>
            </w:r>
            <w:r w:rsidR="00DD0B13" w:rsidRPr="006B23F1">
              <w:rPr>
                <w:rFonts w:cs="Arial"/>
                <w:b/>
                <w:sz w:val="20"/>
                <w:szCs w:val="20"/>
                <w:lang w:val="en-GB"/>
              </w:rPr>
              <w:t>e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06623AE" w14:textId="77777777" w:rsidR="00DD0B13" w:rsidRPr="006B23F1" w:rsidRDefault="00DD0B13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nil"/>
            </w:tcBorders>
            <w:vAlign w:val="center"/>
          </w:tcPr>
          <w:p w14:paraId="097383C2" w14:textId="77777777" w:rsidR="00DD0B13" w:rsidRPr="006B23F1" w:rsidRDefault="00DD0B13" w:rsidP="002E0BA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</w:tr>
    </w:tbl>
    <w:p w14:paraId="1FE4AD35" w14:textId="282CB565" w:rsidR="0030435E" w:rsidRPr="006B23F1" w:rsidRDefault="00155D6E">
      <w:pPr>
        <w:rPr>
          <w:lang w:val="en-GB"/>
        </w:rPr>
      </w:pPr>
      <w:r w:rsidRPr="006B23F1">
        <w:rPr>
          <w:lang w:val="en-GB"/>
        </w:rPr>
        <w:t>P</w:t>
      </w:r>
      <w:r w:rsidR="006B23F1">
        <w:rPr>
          <w:lang w:val="en-GB"/>
        </w:rPr>
        <w:t>eriod</w:t>
      </w:r>
      <w:r w:rsidRPr="006B23F1">
        <w:rPr>
          <w:lang w:val="en-GB"/>
        </w:rPr>
        <w:t>: ……………………………</w:t>
      </w:r>
    </w:p>
    <w:p w14:paraId="22D59077" w14:textId="77777777" w:rsidR="0093101C" w:rsidRPr="006B23F1" w:rsidRDefault="0093101C" w:rsidP="00A07727">
      <w:pPr>
        <w:spacing w:after="160" w:line="259" w:lineRule="auto"/>
        <w:rPr>
          <w:lang w:val="en-GB"/>
        </w:rPr>
      </w:pPr>
      <w:bookmarkStart w:id="0" w:name="_GoBack"/>
      <w:bookmarkEnd w:id="0"/>
    </w:p>
    <w:sectPr w:rsidR="0093101C" w:rsidRPr="006B23F1" w:rsidSect="0093101C">
      <w:headerReference w:type="default" r:id="rId6"/>
      <w:pgSz w:w="16838" w:h="11906" w:orient="landscape"/>
      <w:pgMar w:top="1134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FA137F6" w14:textId="77777777" w:rsidR="006106F2" w:rsidRDefault="006106F2" w:rsidP="000B4312">
      <w:r>
        <w:separator/>
      </w:r>
    </w:p>
  </w:endnote>
  <w:endnote w:type="continuationSeparator" w:id="0">
    <w:p w14:paraId="2DA37949" w14:textId="77777777" w:rsidR="006106F2" w:rsidRDefault="006106F2" w:rsidP="000B43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D11B1E3" w14:textId="77777777" w:rsidR="006106F2" w:rsidRDefault="006106F2" w:rsidP="000B4312">
      <w:r>
        <w:separator/>
      </w:r>
    </w:p>
  </w:footnote>
  <w:footnote w:type="continuationSeparator" w:id="0">
    <w:p w14:paraId="6D6B51A2" w14:textId="77777777" w:rsidR="006106F2" w:rsidRDefault="006106F2" w:rsidP="000B431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49B350C" w14:textId="77777777" w:rsidR="000B4312" w:rsidRDefault="000B4312">
    <w:pPr>
      <w:pStyle w:val="En-tte"/>
    </w:pPr>
    <w:r w:rsidRPr="00F12389">
      <w:rPr>
        <w:noProof/>
        <w:sz w:val="18"/>
        <w:lang w:val="fr-CH" w:eastAsia="fr-CH"/>
      </w:rPr>
      <w:drawing>
        <wp:anchor distT="0" distB="0" distL="114300" distR="114300" simplePos="0" relativeHeight="251659264" behindDoc="0" locked="0" layoutInCell="1" allowOverlap="1" wp14:anchorId="47C38CAF" wp14:editId="33F90020">
          <wp:simplePos x="0" y="0"/>
          <wp:positionH relativeFrom="margin">
            <wp:posOffset>-230588</wp:posOffset>
          </wp:positionH>
          <wp:positionV relativeFrom="paragraph">
            <wp:posOffset>-294834</wp:posOffset>
          </wp:positionV>
          <wp:extent cx="1641475" cy="372745"/>
          <wp:effectExtent l="0" t="0" r="0" b="8255"/>
          <wp:wrapNone/>
          <wp:docPr id="18" name="Image 18" descr="pharmed_vert_transpare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harmed_vert_transparent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641475" cy="37274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3t7Q0tTSyMDEAYiUdpeDU4uLM/DyQAqNaAD12qL8sAAAA"/>
  </w:docVars>
  <w:rsids>
    <w:rsidRoot w:val="004E75B3"/>
    <w:rsid w:val="000B4312"/>
    <w:rsid w:val="000C3269"/>
    <w:rsid w:val="00155D6E"/>
    <w:rsid w:val="001B24A6"/>
    <w:rsid w:val="002E0BA9"/>
    <w:rsid w:val="0030435E"/>
    <w:rsid w:val="00345D8A"/>
    <w:rsid w:val="003F7A99"/>
    <w:rsid w:val="004E75B3"/>
    <w:rsid w:val="006106F2"/>
    <w:rsid w:val="006904B9"/>
    <w:rsid w:val="006929CE"/>
    <w:rsid w:val="006B23F1"/>
    <w:rsid w:val="007442B4"/>
    <w:rsid w:val="0093101C"/>
    <w:rsid w:val="00A07727"/>
    <w:rsid w:val="00BF6289"/>
    <w:rsid w:val="00C43A09"/>
    <w:rsid w:val="00C653CF"/>
    <w:rsid w:val="00DD0B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E7606B8"/>
  <w15:chartTrackingRefBased/>
  <w15:docId w15:val="{0DB90C0D-8B07-429D-9386-6A2B4E44EF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fr-C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3101C"/>
    <w:pPr>
      <w:spacing w:after="0" w:line="240" w:lineRule="auto"/>
    </w:pPr>
    <w:rPr>
      <w:rFonts w:ascii="Arial" w:eastAsia="Times New Roman" w:hAnsi="Arial" w:cs="Times New Roman"/>
      <w:sz w:val="24"/>
      <w:szCs w:val="24"/>
      <w:lang w:val="fr-FR" w:eastAsia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uiPriority w:val="39"/>
    <w:rsid w:val="009310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-tte">
    <w:name w:val="header"/>
    <w:basedOn w:val="Normal"/>
    <w:link w:val="En-tteCar"/>
    <w:uiPriority w:val="99"/>
    <w:unhideWhenUsed/>
    <w:rsid w:val="000B4312"/>
    <w:pPr>
      <w:tabs>
        <w:tab w:val="center" w:pos="4536"/>
        <w:tab w:val="right" w:pos="9072"/>
      </w:tabs>
    </w:pPr>
  </w:style>
  <w:style w:type="character" w:customStyle="1" w:styleId="En-tteCar">
    <w:name w:val="En-tête Car"/>
    <w:basedOn w:val="Policepardfaut"/>
    <w:link w:val="En-tte"/>
    <w:uiPriority w:val="99"/>
    <w:rsid w:val="000B4312"/>
    <w:rPr>
      <w:rFonts w:ascii="Arial" w:eastAsia="Times New Roman" w:hAnsi="Arial" w:cs="Times New Roman"/>
      <w:sz w:val="24"/>
      <w:szCs w:val="24"/>
      <w:lang w:val="fr-FR" w:eastAsia="fr-FR"/>
    </w:rPr>
  </w:style>
  <w:style w:type="paragraph" w:styleId="Pieddepage">
    <w:name w:val="footer"/>
    <w:basedOn w:val="Normal"/>
    <w:link w:val="PieddepageCar"/>
    <w:uiPriority w:val="99"/>
    <w:unhideWhenUsed/>
    <w:rsid w:val="000B4312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0B4312"/>
    <w:rPr>
      <w:rFonts w:ascii="Arial" w:eastAsia="Times New Roman" w:hAnsi="Arial" w:cs="Times New Roman"/>
      <w:sz w:val="24"/>
      <w:szCs w:val="24"/>
      <w:lang w:val="fr-FR"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4</Words>
  <Characters>410</Characters>
  <Application>Microsoft Office Word</Application>
  <DocSecurity>0</DocSecurity>
  <Lines>3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Hôpitaux Universitaires de Genève</Company>
  <LinksUpToDate>false</LinksUpToDate>
  <CharactersWithSpaces>4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 TRAPANI Laura</dc:creator>
  <cp:keywords/>
  <dc:description/>
  <cp:lastModifiedBy>VON GRUNIGEN Sandrine</cp:lastModifiedBy>
  <cp:revision>2</cp:revision>
  <dcterms:created xsi:type="dcterms:W3CDTF">2020-02-06T12:30:00Z</dcterms:created>
  <dcterms:modified xsi:type="dcterms:W3CDTF">2020-02-06T12:30:00Z</dcterms:modified>
</cp:coreProperties>
</file>